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Financial Analyst position at your esteemed organization in Russia Moscow. As a highly motivated and detail-oriented professional with a strong background in financial analysis, I am eager to contribute my expertise to support your company’s strategic goals and financial success. This opportunity aligns perfectly with my career aspirations, and I am excited about the possibility of joining a dynamic team in one of the world’s most vibrant economic hubs.</w:t>
      </w:r>
    </w:p>
    <w:p>
      <w:pPr>
        <w:pStyle w:val="BodyText"/>
      </w:pPr>
      <w:r>
        <w:t xml:space="preserve">With [X years] of experience in financial analysis, I have developed a comprehensive understanding of financial modeling, risk assessment, budgeting, and investment strategies. My expertise spans across both domestic and international markets, allowing me to navigate complex financial landscapes with confidence. In my previous role as a Financial Analyst at [Previous Company Name], I was responsible for evaluating market trends, preparing detailed reports on financial performance, and providing actionable insights to drive business decisions. These experiences have equipped me with the analytical rigor and technical skills necessary to thrive in a fast-paced environment like Moscow’s financial sector.</w:t>
      </w:r>
    </w:p>
    <w:p>
      <w:pPr>
        <w:pStyle w:val="BodyText"/>
      </w:pPr>
      <w:r>
        <w:t xml:space="preserve">What sets me apart is my ability to combine technical proficiency with a deep understanding of global economic trends. As the Financial Analyst for [Previous Company Name], I led projects that involved analyzing multi-billion-dollar portfolios, optimizing cost structures, and identifying growth opportunities in emerging markets. My work was instrumental in improving the company’s financial forecasting accuracy by 15% and reducing operational costs by 10%. These achievements demonstrate my commitment to delivering results that directly impact an organization’s bottom line.</w:t>
      </w:r>
    </w:p>
    <w:p>
      <w:pPr>
        <w:pStyle w:val="BodyText"/>
      </w:pPr>
      <w:r>
        <w:t xml:space="preserve">While my experience is diverse, I am particularly drawn to the unique challenges and opportunities presented by the Russia Moscow market. The city’s role as a financial and commercial center in Eastern Europe makes it an ideal location for innovation and strategic growth. I have closely followed developments in Moscow’s financial sector, including advancements in fintech, regulatory changes, and the integration of global investment practices into local frameworks. My understanding of these dynamics allows me to approach financial analysis with a nuanced perspective that considers both regional specifics and global best practices.</w:t>
      </w:r>
    </w:p>
    <w:p>
      <w:pPr>
        <w:pStyle w:val="BodyText"/>
      </w:pPr>
      <w:r>
        <w:t xml:space="preserve">One of my key strengths as a Financial Analyst is my ability to translate complex financial data into clear, actionable strategies. I am proficient in tools such as Excel, Bloomberg, and SAP, and I have experience using Python for data analysis to uncover insights that inform decision-making. Additionally, I hold [relevant certifications, e.g., CFA or CPA], which have further strengthened my analytical capabilities and ethical standards. These qualifications ensure that I can contribute effectively to your team while adhering to the highest professional benchmarks.</w:t>
      </w:r>
    </w:p>
    <w:p>
      <w:pPr>
        <w:pStyle w:val="BodyText"/>
      </w:pPr>
      <w:r>
        <w:t xml:space="preserve">What excites me most about the Financial Analyst role in Russia Moscow is the opportunity to work within a culture that values precision, innovation, and long-term vision. I understand that success in this market requires not only technical expertise but also cultural sensitivity and adaptability. My previous collaborations with international teams have honed my ability to communicate effectively across diverse stakeholders, ensuring that financial strategies are aligned with both local and global objectives. I am confident that my proactive approach, combined with a strong work ethic, will make me a valuable asset to your organization.</w:t>
      </w:r>
    </w:p>
    <w:p>
      <w:pPr>
        <w:pStyle w:val="BodyText"/>
      </w:pPr>
      <w:r>
        <w:t xml:space="preserve">Furthermore, I am deeply committed to continuous learning and professional growth. The rapidly evolving nature of the financial industry demands that analysts stay ahead of market trends and technological advancements. In Moscow, where digital transformation is reshaping traditional financial services, I am eager to contribute my knowledge of emerging technologies such as AI-driven analytics and blockchain applications. By leveraging these tools, I aim to enhance your team’s ability to anticipate market shifts and capitalize on new opportunities.</w:t>
      </w:r>
    </w:p>
    <w:p>
      <w:pPr>
        <w:pStyle w:val="BodyText"/>
      </w:pPr>
      <w:r>
        <w:t xml:space="preserve">As a Financial Analyst in Russia Moscow, I would bring a unique blend of analytical expertise, cultural awareness, and strategic thinking to your organization. My goal is to support your company’s financial objectives by providing accurate insights, identifying cost-saving measures, and contributing to long-term growth. I am particularly interested in collaborating with teams that prioritize innovation and excellence, as these values resonate strongly with my professional philosophy.</w:t>
      </w:r>
    </w:p>
    <w:p>
      <w:pPr>
        <w:pStyle w:val="BodyText"/>
      </w:pPr>
      <w:r>
        <w:t xml:space="preserve">I would welcome the opportunity to discuss how my skills and experiences align with the needs of your team. Thank you for considering my application. I look forward to the possibility of contributing to your organization’s success in one of the world’s most dynamic financial centers.</w:t>
      </w:r>
    </w:p>
    <w:p>
      <w:pPr>
        <w:pStyle w:val="BodyText"/>
      </w:pPr>
      <w:r>
        <w:t xml:space="preserve">Sincerely,</w:t>
      </w:r>
      <w:r>
        <w:br/>
      </w:r>
      <w:r>
        <w:t xml:space="preserve">[Your Full Name]</w:t>
      </w:r>
      <w:r>
        <w:br/>
      </w:r>
      <w:r>
        <w:t xml:space="preserve">[Your Contact Information: Email, Phone Number,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Russia Moscow</dc:title>
  <dc:creator/>
  <dc:language>en</dc:language>
  <cp:keywords/>
  <dcterms:created xsi:type="dcterms:W3CDTF">2026-07-23T14:31:54Z</dcterms:created>
  <dcterms:modified xsi:type="dcterms:W3CDTF">2026-07-23T14:31:54Z</dcterms:modified>
</cp:coreProperties>
</file>

<file path=docProps/custom.xml><?xml version="1.0" encoding="utf-8"?>
<Properties xmlns="http://schemas.openxmlformats.org/officeDocument/2006/custom-properties" xmlns:vt="http://schemas.openxmlformats.org/officeDocument/2006/docPropsVTypes"/>
</file>